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D79" w:rsidRDefault="00D71D79" w:rsidP="00D71D79">
      <w:pPr>
        <w:spacing w:after="0" w:line="480" w:lineRule="auto"/>
        <w:ind w:right="15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Style w:val="Tablaconcuadrcula"/>
        <w:tblW w:w="10488" w:type="dxa"/>
        <w:tblInd w:w="-459" w:type="dxa"/>
        <w:tblLook w:val="04A0" w:firstRow="1" w:lastRow="0" w:firstColumn="1" w:lastColumn="0" w:noHBand="0" w:noVBand="1"/>
      </w:tblPr>
      <w:tblGrid>
        <w:gridCol w:w="1544"/>
        <w:gridCol w:w="1085"/>
        <w:gridCol w:w="1093"/>
        <w:gridCol w:w="1129"/>
        <w:gridCol w:w="1178"/>
        <w:gridCol w:w="1024"/>
        <w:gridCol w:w="1191"/>
        <w:gridCol w:w="445"/>
        <w:gridCol w:w="891"/>
        <w:gridCol w:w="908"/>
      </w:tblGrid>
      <w:tr w:rsidR="00D71D79" w:rsidRPr="004472BF" w:rsidTr="008D23FE">
        <w:trPr>
          <w:trHeight w:val="202"/>
        </w:trPr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1D79" w:rsidRPr="00374932" w:rsidRDefault="00D71D79" w:rsidP="008D23FE">
            <w:pPr>
              <w:ind w:right="-5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Control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hort-term</w:t>
            </w:r>
          </w:p>
        </w:tc>
        <w:tc>
          <w:tcPr>
            <w:tcW w:w="11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Medium-term</w:t>
            </w:r>
          </w:p>
        </w:tc>
        <w:tc>
          <w:tcPr>
            <w:tcW w:w="10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Long-term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Recovery</w:t>
            </w:r>
          </w:p>
        </w:tc>
        <w:tc>
          <w:tcPr>
            <w:tcW w:w="224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tabs>
                <w:tab w:val="left" w:pos="714"/>
              </w:tabs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ANOVA results</w:t>
            </w:r>
          </w:p>
        </w:tc>
      </w:tr>
      <w:tr w:rsidR="00D71D79" w:rsidRPr="004472BF" w:rsidTr="008D23FE">
        <w:trPr>
          <w:trHeight w:val="626"/>
        </w:trPr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1D79" w:rsidRPr="00374932" w:rsidRDefault="00D71D79" w:rsidP="008D23FE">
            <w:pPr>
              <w:ind w:right="-5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ample</w:t>
            </w:r>
          </w:p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0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44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df</w:t>
            </w:r>
          </w:p>
        </w:tc>
        <w:tc>
          <w:tcPr>
            <w:tcW w:w="8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</w:p>
        </w:tc>
        <w:tc>
          <w:tcPr>
            <w:tcW w:w="90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71D79" w:rsidRPr="00374932" w:rsidRDefault="00D71D79" w:rsidP="008D23FE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</w:tr>
      <w:tr w:rsidR="00D71D79" w:rsidRPr="004472BF" w:rsidTr="008D23FE">
        <w:trPr>
          <w:trHeight w:val="828"/>
        </w:trPr>
        <w:tc>
          <w:tcPr>
            <w:tcW w:w="1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71D79" w:rsidRPr="00374932" w:rsidRDefault="00D71D79" w:rsidP="008D23FE">
            <w:pPr>
              <w:spacing w:line="360" w:lineRule="auto"/>
              <w:ind w:right="-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ative contribution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VCring</w:t>
            </w:r>
            <w:proofErr w:type="spellEnd"/>
          </w:p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71D79" w:rsidRPr="00374932" w:rsidRDefault="00D71D79" w:rsidP="008D23FE">
            <w:pPr>
              <w:spacing w:line="360" w:lineRule="auto"/>
              <w:ind w:left="29" w:right="15" w:hanging="2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85</w:t>
            </w:r>
          </w:p>
        </w:tc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71D79" w:rsidRPr="00374932" w:rsidRDefault="00D71D79" w:rsidP="008D23FE">
            <w:pPr>
              <w:spacing w:line="360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&lt;0.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</w:tbl>
    <w:p w:rsidR="00D71D79" w:rsidRPr="000B3ED9" w:rsidRDefault="00D71D79" w:rsidP="00D71D79">
      <w:pPr>
        <w:spacing w:after="0" w:line="480" w:lineRule="auto"/>
        <w:ind w:right="15"/>
        <w:rPr>
          <w:rFonts w:ascii="Times New Roman" w:hAnsi="Times New Roman" w:cs="Times New Roman"/>
          <w:bCs/>
          <w:sz w:val="24"/>
          <w:szCs w:val="24"/>
        </w:rPr>
      </w:pPr>
    </w:p>
    <w:p w:rsidR="00EC721C" w:rsidRDefault="00EC721C"/>
    <w:sectPr w:rsidR="00EC721C" w:rsidSect="004771D0">
      <w:headerReference w:type="default" r:id="rId4"/>
      <w:pgSz w:w="12240" w:h="15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8252253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:rsidR="00C23953" w:rsidRPr="00BC2247" w:rsidRDefault="00F06A1B">
        <w:pPr>
          <w:pStyle w:val="Encabezado"/>
          <w:jc w:val="right"/>
          <w:rPr>
            <w:rFonts w:ascii="Arial" w:hAnsi="Arial" w:cs="Arial"/>
          </w:rPr>
        </w:pPr>
        <w:r w:rsidRPr="00BC2247">
          <w:rPr>
            <w:rFonts w:ascii="Arial" w:hAnsi="Arial" w:cs="Arial"/>
          </w:rPr>
          <w:fldChar w:fldCharType="begin"/>
        </w:r>
        <w:r w:rsidRPr="00BC2247">
          <w:rPr>
            <w:rFonts w:ascii="Arial" w:hAnsi="Arial" w:cs="Arial"/>
          </w:rPr>
          <w:instrText>PAGE   \* MERGEFORMAT</w:instrText>
        </w:r>
        <w:r w:rsidRPr="00BC2247">
          <w:rPr>
            <w:rFonts w:ascii="Arial" w:hAnsi="Arial" w:cs="Arial"/>
          </w:rPr>
          <w:fldChar w:fldCharType="separate"/>
        </w:r>
        <w:r w:rsidRPr="004D56D6">
          <w:rPr>
            <w:rFonts w:ascii="Arial" w:hAnsi="Arial" w:cs="Arial"/>
            <w:noProof/>
            <w:lang w:val="es-ES"/>
          </w:rPr>
          <w:t>2</w:t>
        </w:r>
        <w:r w:rsidRPr="00BC2247">
          <w:rPr>
            <w:rFonts w:ascii="Arial" w:hAnsi="Arial" w:cs="Arial"/>
          </w:rPr>
          <w:fldChar w:fldCharType="end"/>
        </w:r>
      </w:p>
    </w:sdtContent>
  </w:sdt>
  <w:p w:rsidR="00C23953" w:rsidRDefault="00F06A1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MTAwN7cAsiyMDJV0lIJTi4sz8/NACgxrAW7v4WgsAAAA"/>
  </w:docVars>
  <w:rsids>
    <w:rsidRoot w:val="00D71D79"/>
    <w:rsid w:val="00D71D79"/>
    <w:rsid w:val="00EC721C"/>
    <w:rsid w:val="00F0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7D3799-6DF4-44A3-B651-FFF9FA4CB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1D79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71D7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71D79"/>
    <w:rPr>
      <w:lang w:val="en-US"/>
    </w:rPr>
  </w:style>
  <w:style w:type="table" w:styleId="Tablaconcuadrcula">
    <w:name w:val="Table Grid"/>
    <w:basedOn w:val="Tablanormal"/>
    <w:uiPriority w:val="59"/>
    <w:rsid w:val="00D71D7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nea">
    <w:name w:val="line number"/>
    <w:basedOn w:val="Fuentedeprrafopredeter"/>
    <w:uiPriority w:val="99"/>
    <w:semiHidden/>
    <w:unhideWhenUsed/>
    <w:rsid w:val="00D71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S GABRIELA MARTINEZ LOPEZ</dc:creator>
  <cp:keywords/>
  <dc:description/>
  <cp:lastModifiedBy>ISIS GABRIELA MARTINEZ LOPEZ</cp:lastModifiedBy>
  <cp:revision>2</cp:revision>
  <dcterms:created xsi:type="dcterms:W3CDTF">2019-07-04T18:54:00Z</dcterms:created>
  <dcterms:modified xsi:type="dcterms:W3CDTF">2019-07-04T18:59:00Z</dcterms:modified>
</cp:coreProperties>
</file>